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5D6A3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ராத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யது</w:t>
      </w:r>
      <w:r>
        <w:rPr>
          <w:rFonts w:ascii="Arial" w:hAnsi="Arial" w:cs="Arial"/>
          <w:color w:val="000000"/>
        </w:rPr>
        <w:t xml:space="preserve"> 64</w:t>
      </w:r>
    </w:p>
    <w:p w14:paraId="6CB8116A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ஸ்பத்திர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ோ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ெரிய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ஸ்பத்திர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ோ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ீ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தியனும்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டாக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வா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ஸ்பெச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்ரீட்மெண்ட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த்துவேல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த்துவே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ட்ட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க்க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ல்ல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ாக்டர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ல்லாம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ஷய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ப்ப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ாக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ட்ட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ரா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ர்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ற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ீ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ுவ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ஸ்பத்திரியி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்திர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ெடிக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ந்திமா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ங்கள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க்க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ட்மிஷன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ர்ட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ே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ீழ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ம்மளா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ட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டியி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க்த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த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ொடங்க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ன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வர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தைத்த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ேட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> </w:t>
      </w:r>
    </w:p>
    <w:p w14:paraId="6C81066B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ஐசியூ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ர்டு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ெளியி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ழ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உ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ிட்டய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ங்ககிட்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ேங்க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ஓப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ன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ழு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டிக்கத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த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ழுத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ஓப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பீ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ழு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டிக்கத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ஓப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த்துருப்பா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எழுத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த்து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ழுதிகொடுத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்டணும்</w:t>
      </w:r>
      <w:r>
        <w:rPr>
          <w:rFonts w:ascii="Arial" w:hAnsi="Arial" w:cs="Arial"/>
          <w:color w:val="000000"/>
        </w:rPr>
        <w:t> </w:t>
      </w:r>
    </w:p>
    <w:p w14:paraId="2CE01AE7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பீஸ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ொற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ேங்க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ஓப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ிட்ட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வ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ஸ்புக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ர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ேர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ன்னு</w:t>
      </w:r>
      <w:r>
        <w:rPr>
          <w:rFonts w:ascii="Arial" w:hAnsi="Arial" w:cs="Arial"/>
          <w:color w:val="000000"/>
        </w:rPr>
        <w:t xml:space="preserve"> 5 </w:t>
      </w:r>
      <w:r>
        <w:rPr>
          <w:rFonts w:ascii="Nirmala UI" w:hAnsi="Nirmala UI" w:cs="Nirmala UI"/>
          <w:color w:val="000000"/>
        </w:rPr>
        <w:t>பவு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க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த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ட்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ா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ச்ச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ட்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்வளவுதான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ேட்கமுடிய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கைய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ச்ச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தில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ுவ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யிருச்சுன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லத்த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டுறீங்களா</w:t>
      </w:r>
      <w:r>
        <w:rPr>
          <w:rFonts w:ascii="Arial" w:hAnsi="Arial" w:cs="Arial"/>
          <w:color w:val="000000"/>
        </w:rPr>
        <w:t> </w:t>
      </w:r>
    </w:p>
    <w:p w14:paraId="2C74D647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ஏடிஎ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ர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டிஎ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ர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திய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த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ன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த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ட்ட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ேண்ட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ேர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ச்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டுக்க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டிஎ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ர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ொலைச்சுட்ட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ன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ய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ய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ிட்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க்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சாரி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லு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ர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ொலைச்ச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ீட்ட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்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யாரயாவ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ீட்டுக்க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ட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ன்லைன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ரீ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ிசன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lastRenderedPageBreak/>
        <w:t>ரெ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ூண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ள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ூட்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ைத்துவ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டுவ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்வளவுதான்</w:t>
      </w:r>
    </w:p>
    <w:p w14:paraId="194D2AC7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</w:rPr>
        <w:t> </w:t>
      </w:r>
      <w:r>
        <w:rPr>
          <w:rFonts w:ascii="Nirmala UI" w:hAnsi="Nirmala UI" w:cs="Nirmala UI"/>
          <w:color w:val="000000"/>
        </w:rPr>
        <w:t>ச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ோ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பிஷேக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ொரு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த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ி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ரசாத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ன்னதான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றாங்கன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ரசாத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லுப்ப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்வளவுதான்</w:t>
      </w:r>
    </w:p>
    <w:p w14:paraId="406EC49F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ரேஷ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ம்ப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? </w:t>
      </w:r>
      <w:r>
        <w:rPr>
          <w:rFonts w:ascii="Nirmala UI" w:hAnsi="Nirmala UI" w:cs="Nirmala UI"/>
          <w:color w:val="000000"/>
        </w:rPr>
        <w:t>சர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வீங்களா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ட்ட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சமா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ரக்க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ட்டுர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ெய்ல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ர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ாம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ரேஷ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ன்ன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ருப்ப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த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வ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மாய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த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லாம</w:t>
      </w:r>
    </w:p>
    <w:p w14:paraId="7479E7AB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</w:rPr>
        <w:t xml:space="preserve"> 2000 </w:t>
      </w:r>
      <w:r>
        <w:rPr>
          <w:rFonts w:ascii="Nirmala UI" w:hAnsi="Nirmala UI" w:cs="Nirmala UI"/>
          <w:color w:val="000000"/>
        </w:rPr>
        <w:t>ரூப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ுவ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க்காள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காய்கற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க்காள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த்தரிக்க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யைச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ல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லிவ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ிராக்ய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ீ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உன்கிட்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ன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ல்லாவ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ஐஸ்லவச்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ீ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ப்படிய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த்திரு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த்துருண்ண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ஐஷ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ைத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ீ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ம்பு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யிர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ீ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ீன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ற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ிலோ</w:t>
      </w:r>
      <w:r>
        <w:rPr>
          <w:rFonts w:ascii="Arial" w:hAnsi="Arial" w:cs="Arial"/>
          <w:color w:val="000000"/>
        </w:rPr>
        <w:t xml:space="preserve"> 300 </w:t>
      </w:r>
      <w:r>
        <w:rPr>
          <w:rFonts w:ascii="Nirmala UI" w:hAnsi="Nirmala UI" w:cs="Nirmala UI"/>
          <w:color w:val="000000"/>
        </w:rPr>
        <w:t>ரூப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ரிய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ல்லாவ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க்கைய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ற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ந்திய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ற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ல்ல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ந்துச்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ல்லாவ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ேன்</w:t>
      </w:r>
      <w:r>
        <w:rPr>
          <w:rFonts w:ascii="Arial" w:hAnsi="Arial" w:cs="Arial"/>
          <w:color w:val="000000"/>
        </w:rPr>
        <w:t> </w:t>
      </w:r>
    </w:p>
    <w:p w14:paraId="03B97825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ா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டிப்ப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ீங்கள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ீங்க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ங்கத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னீங்கன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உங்கள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ஜாயின்ட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ிக்கிற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னோம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உ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ுண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ுணையாய்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போய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ட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டுவாங்கல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முடிய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ிக்கெட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ி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ிப்பா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ிய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த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ும்பி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ோ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ங்குவதற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ட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</w:t>
      </w:r>
      <w:r>
        <w:rPr>
          <w:rFonts w:ascii="Arial" w:hAnsi="Arial" w:cs="Arial"/>
          <w:color w:val="000000"/>
        </w:rPr>
        <w:t> </w:t>
      </w:r>
    </w:p>
    <w:p w14:paraId="7D42E201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வீ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டக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துமாதி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ள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க்கு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ை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ோ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ேணும்ன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க்க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ிங்கி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ரூம்ப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ெட்ரூம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டக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ா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ம்ம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ன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ண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வ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ு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ண்ணீ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ுளி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ுவ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ீட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ண்ண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ய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த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ற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ய்ச்ச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ற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மோ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துன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ற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ே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லிக்குதுன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ன்ன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ே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்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ண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வசமா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வாங்களா</w:t>
      </w:r>
      <w:r>
        <w:rPr>
          <w:rFonts w:ascii="Arial" w:hAnsi="Arial" w:cs="Arial"/>
          <w:color w:val="000000"/>
        </w:rPr>
        <w:t> </w:t>
      </w:r>
    </w:p>
    <w:p w14:paraId="09E533E8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ய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ணும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ய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ய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க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ி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ுவ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ுவ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ெருவ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வா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ய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ாம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்டா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ற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ிடல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ிடக்கூடாத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ல்லையென்றா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ிட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டுப்பூ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த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ண்டாவ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ீட்ட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ட்ட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டத்த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ல்லு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ஊச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ுடும்பத்த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ஃபேமிலியோட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ொங்க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ட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ப்பிடுகிறோம்</w:t>
      </w:r>
      <w:r>
        <w:rPr>
          <w:rFonts w:ascii="Arial" w:hAnsi="Arial" w:cs="Arial"/>
          <w:color w:val="000000"/>
        </w:rPr>
        <w:t> </w:t>
      </w:r>
    </w:p>
    <w:p w14:paraId="3905025B" w14:textId="77777777" w:rsidR="002F26E9" w:rsidRDefault="002F26E9" w:rsidP="002F26E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இதெல்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ருவீங்கள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ட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ஃப்ரியா</w:t>
      </w:r>
      <w:r>
        <w:rPr>
          <w:rFonts w:ascii="Arial" w:hAnsi="Arial" w:cs="Arial"/>
          <w:color w:val="000000"/>
        </w:rPr>
        <w:t xml:space="preserve">  </w:t>
      </w:r>
      <w:r>
        <w:rPr>
          <w:rFonts w:ascii="Nirmala UI" w:hAnsi="Nirmala UI" w:cs="Nirmala UI"/>
          <w:color w:val="000000"/>
        </w:rPr>
        <w:t>சுடுதண்ண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யசானவ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ச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்டுரதற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ரிப்ப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ஒ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னா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ஒ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ர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ரீ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ன்னீங்கள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ல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ர்த்துதான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றி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தனா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ய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ுமோ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ு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ுண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ப்ப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ெக்சன்லே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</w:t>
      </w:r>
      <w:r>
        <w:rPr>
          <w:rFonts w:ascii="Arial" w:hAnsi="Arial" w:cs="Arial"/>
          <w:color w:val="000000"/>
        </w:rPr>
        <w:t xml:space="preserve"> 2000 </w:t>
      </w:r>
      <w:r>
        <w:rPr>
          <w:rFonts w:ascii="Nirmala UI" w:hAnsi="Nirmala UI" w:cs="Nirmala UI"/>
          <w:color w:val="000000"/>
        </w:rPr>
        <w:t>ரூபாய்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ின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ஃப்ரீ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ன்ன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ொன்ன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ிலிண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திய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ேற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ிலிண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திய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ிருக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ிலிண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னிய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ாச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ாத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ற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ஏறாதா</w:t>
      </w:r>
    </w:p>
    <w:p w14:paraId="0BCF396E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2NDU1MDYysjBV0lEKTi0uzszPAykwrAUADpuEJCwAAAA="/>
  </w:docVars>
  <w:rsids>
    <w:rsidRoot w:val="002F26E9"/>
    <w:rsid w:val="002F26E9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CF737"/>
  <w15:chartTrackingRefBased/>
  <w15:docId w15:val="{11B3D0A7-5E90-4F9F-B01D-332D49411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26E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50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0</Words>
  <Characters>4165</Characters>
  <Application>Microsoft Office Word</Application>
  <DocSecurity>0</DocSecurity>
  <Lines>34</Lines>
  <Paragraphs>9</Paragraphs>
  <ScaleCrop>false</ScaleCrop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1:00Z</dcterms:created>
  <dcterms:modified xsi:type="dcterms:W3CDTF">2021-12-15T17:02:00Z</dcterms:modified>
</cp:coreProperties>
</file>